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FE228" w14:textId="77777777" w:rsidR="00CC77B0" w:rsidRDefault="00ED3C91" w:rsidP="00ED3C91">
      <w:pPr>
        <w:spacing w:before="66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1EA3C81D" w14:textId="77777777" w:rsidR="00CC77B0" w:rsidRDefault="00ED3C91" w:rsidP="00ED3C91">
      <w:pPr>
        <w:pStyle w:val="BodyText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0C40C120" w14:textId="77777777" w:rsidR="00CC77B0" w:rsidRDefault="00ED3C91" w:rsidP="00ED3C91">
      <w:pPr>
        <w:spacing w:before="5"/>
        <w:rPr>
          <w:sz w:val="18"/>
        </w:rPr>
      </w:pPr>
      <w:r>
        <w:rPr>
          <w:sz w:val="18"/>
        </w:rPr>
        <w:t>5011</w:t>
      </w:r>
      <w:r>
        <w:rPr>
          <w:spacing w:val="-1"/>
          <w:sz w:val="18"/>
        </w:rPr>
        <w:t xml:space="preserve"> </w:t>
      </w:r>
      <w:r>
        <w:rPr>
          <w:sz w:val="18"/>
        </w:rPr>
        <w:t>Meadowood</w:t>
      </w:r>
      <w:r>
        <w:rPr>
          <w:spacing w:val="-1"/>
          <w:sz w:val="18"/>
        </w:rPr>
        <w:t xml:space="preserve"> </w:t>
      </w:r>
      <w:r>
        <w:rPr>
          <w:sz w:val="18"/>
        </w:rPr>
        <w:t>Mall</w:t>
      </w:r>
      <w:r>
        <w:rPr>
          <w:spacing w:val="-6"/>
          <w:sz w:val="18"/>
        </w:rPr>
        <w:t xml:space="preserve"> </w:t>
      </w:r>
      <w:r>
        <w:rPr>
          <w:sz w:val="18"/>
        </w:rPr>
        <w:t>Way,</w:t>
      </w:r>
      <w:r>
        <w:rPr>
          <w:spacing w:val="-2"/>
          <w:sz w:val="18"/>
        </w:rPr>
        <w:t xml:space="preserve"> </w:t>
      </w:r>
      <w:r>
        <w:rPr>
          <w:sz w:val="18"/>
        </w:rPr>
        <w:t>Suite</w:t>
      </w:r>
      <w:r>
        <w:rPr>
          <w:spacing w:val="-3"/>
          <w:sz w:val="18"/>
        </w:rPr>
        <w:t xml:space="preserve"> </w:t>
      </w:r>
      <w:r>
        <w:rPr>
          <w:sz w:val="18"/>
        </w:rPr>
        <w:t>300</w:t>
      </w:r>
    </w:p>
    <w:p w14:paraId="2B3DB222" w14:textId="77777777" w:rsidR="00CC77B0" w:rsidRDefault="00ED3C91" w:rsidP="00ED3C91">
      <w:pPr>
        <w:spacing w:before="2" w:line="207" w:lineRule="exact"/>
        <w:rPr>
          <w:sz w:val="18"/>
        </w:rPr>
      </w:pPr>
      <w:r>
        <w:rPr>
          <w:sz w:val="18"/>
        </w:rPr>
        <w:t>Reno,</w:t>
      </w:r>
      <w:r>
        <w:rPr>
          <w:spacing w:val="-3"/>
          <w:sz w:val="18"/>
        </w:rPr>
        <w:t xml:space="preserve"> </w:t>
      </w:r>
      <w:r>
        <w:rPr>
          <w:sz w:val="18"/>
        </w:rPr>
        <w:t>NV</w:t>
      </w:r>
      <w:r>
        <w:rPr>
          <w:spacing w:val="-3"/>
          <w:sz w:val="18"/>
        </w:rPr>
        <w:t xml:space="preserve"> </w:t>
      </w:r>
      <w:r>
        <w:rPr>
          <w:sz w:val="18"/>
        </w:rPr>
        <w:t>89502-6576</w:t>
      </w:r>
    </w:p>
    <w:p w14:paraId="78E77D18" w14:textId="77777777" w:rsidR="00CC77B0" w:rsidRDefault="00ED3C91" w:rsidP="00ED3C91">
      <w:pPr>
        <w:spacing w:line="174" w:lineRule="exact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63B6EB24" w14:textId="77777777" w:rsidR="00CC77B0" w:rsidRDefault="00ED3C91">
      <w:pPr>
        <w:pStyle w:val="Title"/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7B67B3CB" w14:textId="77777777" w:rsidR="00CC77B0" w:rsidRDefault="00CC77B0">
      <w:pPr>
        <w:sectPr w:rsidR="00CC77B0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4" w:space="1859"/>
            <w:col w:w="5367"/>
          </w:cols>
        </w:sectPr>
      </w:pPr>
    </w:p>
    <w:p w14:paraId="54696C47" w14:textId="5B45E758" w:rsidR="00CC77B0" w:rsidRDefault="00ED3C91" w:rsidP="00ED3C91">
      <w:pPr>
        <w:spacing w:before="35"/>
        <w:rPr>
          <w:b/>
          <w:sz w:val="18"/>
        </w:rPr>
      </w:pPr>
      <w:hyperlink r:id="rId4" w:history="1">
        <w:r w:rsidRPr="00474C16">
          <w:rPr>
            <w:rStyle w:val="Hyperlink"/>
            <w:b/>
            <w:sz w:val="18"/>
          </w:rPr>
          <w:t>cjimenez@nsbn.state.nv.us</w:t>
        </w:r>
      </w:hyperlink>
    </w:p>
    <w:p w14:paraId="6B6BD19B" w14:textId="77777777" w:rsidR="00CC77B0" w:rsidRDefault="00ED3C91">
      <w:pPr>
        <w:spacing w:line="276" w:lineRule="exact"/>
        <w:ind w:left="251" w:right="5407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2</w:t>
      </w:r>
      <w:proofErr w:type="spellStart"/>
      <w:r>
        <w:rPr>
          <w:b/>
          <w:position w:val="8"/>
          <w:sz w:val="16"/>
        </w:rPr>
        <w:t>nd</w:t>
      </w:r>
      <w:proofErr w:type="spellEnd"/>
      <w:r>
        <w:rPr>
          <w:b/>
          <w:spacing w:val="19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22552424" w14:textId="77777777" w:rsidR="00CC77B0" w:rsidRDefault="00ED3C91">
      <w:pPr>
        <w:ind w:left="251" w:right="5411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pril,</w:t>
      </w:r>
      <w:r>
        <w:rPr>
          <w:b/>
          <w:spacing w:val="-1"/>
          <w:sz w:val="24"/>
        </w:rPr>
        <w:t xml:space="preserve"> </w:t>
      </w:r>
      <w:proofErr w:type="gramStart"/>
      <w:r>
        <w:rPr>
          <w:b/>
          <w:sz w:val="24"/>
        </w:rPr>
        <w:t>May</w:t>
      </w:r>
      <w:proofErr w:type="gramEnd"/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June</w:t>
      </w:r>
    </w:p>
    <w:p w14:paraId="3758443B" w14:textId="77777777" w:rsidR="00CC77B0" w:rsidRDefault="00CC77B0">
      <w:pPr>
        <w:jc w:val="center"/>
        <w:rPr>
          <w:sz w:val="24"/>
        </w:rPr>
        <w:sectPr w:rsidR="00CC77B0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2458"/>
            <w:col w:w="9918"/>
          </w:cols>
        </w:sectPr>
      </w:pPr>
    </w:p>
    <w:p w14:paraId="503E6C64" w14:textId="77777777" w:rsidR="00CC77B0" w:rsidRDefault="00ED3C91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</w:t>
      </w:r>
      <w:r>
        <w:rPr>
          <w:b/>
          <w:sz w:val="20"/>
        </w:rPr>
        <w:t>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administrator. By signing this </w:t>
      </w:r>
      <w:proofErr w:type="gramStart"/>
      <w:r>
        <w:rPr>
          <w:sz w:val="20"/>
        </w:rPr>
        <w:t>form</w:t>
      </w:r>
      <w:proofErr w:type="gramEnd"/>
      <w:r>
        <w:rPr>
          <w:sz w:val="20"/>
        </w:rPr>
        <w:t xml:space="preserve"> you are a</w:t>
      </w:r>
      <w:r>
        <w:rPr>
          <w:sz w:val="20"/>
        </w:rPr>
        <w:t>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05D113D2" w14:textId="77777777" w:rsidR="00CC77B0" w:rsidRDefault="00CC77B0">
      <w:pPr>
        <w:pStyle w:val="BodyText"/>
        <w:spacing w:before="10"/>
        <w:rPr>
          <w:b/>
          <w:sz w:val="23"/>
        </w:rPr>
      </w:pPr>
    </w:p>
    <w:p w14:paraId="40F20A73" w14:textId="77777777" w:rsidR="00CC77B0" w:rsidRDefault="00ED3C91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087A93B" w14:textId="77777777" w:rsidR="00CC77B0" w:rsidRDefault="00ED3C91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</w:t>
      </w:r>
      <w:r>
        <w:rPr>
          <w:b/>
          <w:sz w:val="16"/>
        </w:rPr>
        <w:t>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0F7412E7" w14:textId="77777777" w:rsidR="00CC77B0" w:rsidRDefault="00CC77B0">
      <w:pPr>
        <w:pStyle w:val="BodyText"/>
        <w:spacing w:before="7"/>
        <w:rPr>
          <w:b/>
        </w:rPr>
      </w:pPr>
    </w:p>
    <w:p w14:paraId="7305F2EB" w14:textId="77777777" w:rsidR="00CC77B0" w:rsidRDefault="00ED3C91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6451AC1" w14:textId="77777777" w:rsidR="00CC77B0" w:rsidRDefault="00ED3C91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642041D7" w14:textId="77777777" w:rsidR="00CC77B0" w:rsidRDefault="00CC77B0">
      <w:pPr>
        <w:pStyle w:val="BodyText"/>
        <w:spacing w:before="9"/>
      </w:pPr>
    </w:p>
    <w:p w14:paraId="448ACC3E" w14:textId="77777777" w:rsidR="00CC77B0" w:rsidRDefault="00ED3C91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BCA3906" w14:textId="77777777" w:rsidR="00CC77B0" w:rsidRDefault="00ED3C91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37FA4E22" w14:textId="77777777" w:rsidR="00CC77B0" w:rsidRDefault="00CC77B0">
      <w:pPr>
        <w:pStyle w:val="BodyText"/>
        <w:spacing w:before="8"/>
      </w:pPr>
    </w:p>
    <w:p w14:paraId="1894359C" w14:textId="77777777" w:rsidR="00CC77B0" w:rsidRDefault="00ED3C91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8D9718D" w14:textId="77777777" w:rsidR="00CC77B0" w:rsidRDefault="00CC77B0">
      <w:pPr>
        <w:pStyle w:val="BodyText"/>
        <w:spacing w:before="10"/>
        <w:rPr>
          <w:sz w:val="12"/>
        </w:rPr>
      </w:pPr>
    </w:p>
    <w:p w14:paraId="18E5D377" w14:textId="77777777" w:rsidR="00CC77B0" w:rsidRDefault="00ED3C91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7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3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4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</w:t>
      </w:r>
      <w:r>
        <w:t>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43EE3A45" w14:textId="77777777" w:rsidR="00CC77B0" w:rsidRDefault="00CC77B0">
      <w:pPr>
        <w:pStyle w:val="BodyText"/>
        <w:spacing w:before="9"/>
      </w:pPr>
    </w:p>
    <w:p w14:paraId="253E5231" w14:textId="77777777" w:rsidR="00CC77B0" w:rsidRDefault="00ED3C91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2E3F592" w14:textId="77777777" w:rsidR="00CC77B0" w:rsidRDefault="00CC77B0">
      <w:pPr>
        <w:pStyle w:val="BodyText"/>
        <w:spacing w:before="10"/>
        <w:rPr>
          <w:sz w:val="12"/>
        </w:rPr>
      </w:pPr>
    </w:p>
    <w:p w14:paraId="5E50BEB9" w14:textId="77777777" w:rsidR="00CC77B0" w:rsidRDefault="00ED3C91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AB1B37F" w14:textId="77777777" w:rsidR="00CC77B0" w:rsidRDefault="00CC77B0">
      <w:pPr>
        <w:pStyle w:val="BodyText"/>
        <w:spacing w:before="7"/>
        <w:rPr>
          <w:sz w:val="12"/>
        </w:rPr>
      </w:pPr>
    </w:p>
    <w:p w14:paraId="6E3FE560" w14:textId="77777777" w:rsidR="00CC77B0" w:rsidRDefault="00ED3C91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CC77B0" w14:paraId="5A77A3AA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44F96B4" w14:textId="77777777" w:rsidR="00CC77B0" w:rsidRDefault="00CC77B0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1C553090" w14:textId="77777777" w:rsidR="00CC77B0" w:rsidRDefault="00ED3C91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0B34CE7F" w14:textId="77777777" w:rsidR="00CC77B0" w:rsidRDefault="00ED3C91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03E28ADF" w14:textId="77777777" w:rsidR="00CC77B0" w:rsidRDefault="00ED3C91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24F65159" w14:textId="77777777" w:rsidR="00CC77B0" w:rsidRDefault="00ED3C91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189B8FFD" w14:textId="77777777" w:rsidR="00CC77B0" w:rsidRDefault="00CC77B0">
            <w:pPr>
              <w:pStyle w:val="TableParagraph"/>
              <w:rPr>
                <w:b/>
                <w:sz w:val="16"/>
              </w:rPr>
            </w:pPr>
          </w:p>
          <w:p w14:paraId="22EF896B" w14:textId="77777777" w:rsidR="00CC77B0" w:rsidRDefault="00ED3C91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CC77B0" w14:paraId="6CF3C0AD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3ACE89C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208842A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2672C73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1C51065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6B6DC38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6D655607" w14:textId="77777777">
        <w:trPr>
          <w:trHeight w:val="575"/>
        </w:trPr>
        <w:tc>
          <w:tcPr>
            <w:tcW w:w="6679" w:type="dxa"/>
          </w:tcPr>
          <w:p w14:paraId="5E339F9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D7D34B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75D70A2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6B6CA6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D7F72D7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4526F4B9" w14:textId="77777777">
        <w:trPr>
          <w:trHeight w:val="575"/>
        </w:trPr>
        <w:tc>
          <w:tcPr>
            <w:tcW w:w="6679" w:type="dxa"/>
          </w:tcPr>
          <w:p w14:paraId="63A2460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3653B34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D9D30B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2632C8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1B12D6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43881767" w14:textId="77777777">
        <w:trPr>
          <w:trHeight w:val="575"/>
        </w:trPr>
        <w:tc>
          <w:tcPr>
            <w:tcW w:w="6679" w:type="dxa"/>
          </w:tcPr>
          <w:p w14:paraId="02873B2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8F5B1E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4B7614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A1C00F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F5ED117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2C04B878" w14:textId="77777777">
        <w:trPr>
          <w:trHeight w:val="575"/>
        </w:trPr>
        <w:tc>
          <w:tcPr>
            <w:tcW w:w="6679" w:type="dxa"/>
          </w:tcPr>
          <w:p w14:paraId="56F69F2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E44D27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14A1E2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372B31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24DC17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4C25A856" w14:textId="77777777" w:rsidR="00CC77B0" w:rsidRDefault="00CC77B0">
      <w:pPr>
        <w:rPr>
          <w:rFonts w:ascii="Times New Roman"/>
          <w:sz w:val="18"/>
        </w:rPr>
        <w:sectPr w:rsidR="00CC77B0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5BB7D5CA" w14:textId="77777777" w:rsidR="00CC77B0" w:rsidRDefault="00ED3C91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36918B76" w14:textId="77777777" w:rsidR="00CC77B0" w:rsidRDefault="00CC77B0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CC77B0" w14:paraId="523DD4AF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08A008FC" w14:textId="77777777" w:rsidR="00CC77B0" w:rsidRDefault="00CC77B0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7E855A39" w14:textId="77777777" w:rsidR="00CC77B0" w:rsidRDefault="00ED3C91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5CE34321" w14:textId="77777777" w:rsidR="00CC77B0" w:rsidRDefault="00ED3C91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15931DBC" w14:textId="77777777" w:rsidR="00CC77B0" w:rsidRDefault="00ED3C91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47E8797B" w14:textId="77777777" w:rsidR="00CC77B0" w:rsidRDefault="00ED3C91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3C8948C3" w14:textId="77777777" w:rsidR="00CC77B0" w:rsidRDefault="00CC77B0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79B93BF3" w14:textId="77777777" w:rsidR="00CC77B0" w:rsidRDefault="00ED3C91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CC77B0" w14:paraId="78AE6E5A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29151DB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2A21845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62DDEFE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7749D1B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65FEBD3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10186500" w14:textId="77777777">
        <w:trPr>
          <w:trHeight w:val="575"/>
        </w:trPr>
        <w:tc>
          <w:tcPr>
            <w:tcW w:w="6679" w:type="dxa"/>
          </w:tcPr>
          <w:p w14:paraId="56CC5E7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94FF6A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BB7650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AC76A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4515AE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6F278674" w14:textId="77777777">
        <w:trPr>
          <w:trHeight w:val="575"/>
        </w:trPr>
        <w:tc>
          <w:tcPr>
            <w:tcW w:w="6679" w:type="dxa"/>
          </w:tcPr>
          <w:p w14:paraId="12E75CC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0DE5B5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D61E7E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00B3D1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A33C55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5E7BB38B" w14:textId="77777777">
        <w:trPr>
          <w:trHeight w:val="577"/>
        </w:trPr>
        <w:tc>
          <w:tcPr>
            <w:tcW w:w="6679" w:type="dxa"/>
          </w:tcPr>
          <w:p w14:paraId="5A5E1224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5EACE9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C05273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CBE3C1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9138FAD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38919DC5" w14:textId="77777777">
        <w:trPr>
          <w:trHeight w:val="575"/>
        </w:trPr>
        <w:tc>
          <w:tcPr>
            <w:tcW w:w="6679" w:type="dxa"/>
          </w:tcPr>
          <w:p w14:paraId="4AA3B137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4D25D0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547AB6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987BB2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722AE9D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1A75D255" w14:textId="77777777">
        <w:trPr>
          <w:trHeight w:val="575"/>
        </w:trPr>
        <w:tc>
          <w:tcPr>
            <w:tcW w:w="6679" w:type="dxa"/>
          </w:tcPr>
          <w:p w14:paraId="455E552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EF570B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8F100A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0B2018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7F12DC6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6F3A3FD7" w14:textId="77777777">
        <w:trPr>
          <w:trHeight w:val="575"/>
        </w:trPr>
        <w:tc>
          <w:tcPr>
            <w:tcW w:w="6679" w:type="dxa"/>
          </w:tcPr>
          <w:p w14:paraId="3512D2B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E2A3CB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5677BC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E04C94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8AA7AE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2B2FFE5B" w14:textId="77777777">
        <w:trPr>
          <w:trHeight w:val="575"/>
        </w:trPr>
        <w:tc>
          <w:tcPr>
            <w:tcW w:w="6679" w:type="dxa"/>
          </w:tcPr>
          <w:p w14:paraId="28B01D5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762140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A73BB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2A9C567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606BA8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0540088E" w14:textId="77777777">
        <w:trPr>
          <w:trHeight w:val="575"/>
        </w:trPr>
        <w:tc>
          <w:tcPr>
            <w:tcW w:w="6679" w:type="dxa"/>
          </w:tcPr>
          <w:p w14:paraId="6B3DACF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820891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3392F92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3E2CE8D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F1AE13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3AE12B1C" w14:textId="77777777">
        <w:trPr>
          <w:trHeight w:val="578"/>
        </w:trPr>
        <w:tc>
          <w:tcPr>
            <w:tcW w:w="6679" w:type="dxa"/>
          </w:tcPr>
          <w:p w14:paraId="0494DAD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D9B7CB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10C2477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9DFB49C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620942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482D042B" w14:textId="77777777">
        <w:trPr>
          <w:trHeight w:val="575"/>
        </w:trPr>
        <w:tc>
          <w:tcPr>
            <w:tcW w:w="6679" w:type="dxa"/>
          </w:tcPr>
          <w:p w14:paraId="6B3FA3D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37C702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7E853E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6E696F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7393181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0BD7AAB7" w14:textId="77777777">
        <w:trPr>
          <w:trHeight w:val="575"/>
        </w:trPr>
        <w:tc>
          <w:tcPr>
            <w:tcW w:w="6679" w:type="dxa"/>
          </w:tcPr>
          <w:p w14:paraId="0205CB74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35ACED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DBE2D0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3D2605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8C72B5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09E28B03" w14:textId="77777777">
        <w:trPr>
          <w:trHeight w:val="575"/>
        </w:trPr>
        <w:tc>
          <w:tcPr>
            <w:tcW w:w="6679" w:type="dxa"/>
          </w:tcPr>
          <w:p w14:paraId="6BBCE1CE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82F85E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2320374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3BB6CF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850ABF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490C3820" w14:textId="77777777">
        <w:trPr>
          <w:trHeight w:val="575"/>
        </w:trPr>
        <w:tc>
          <w:tcPr>
            <w:tcW w:w="6679" w:type="dxa"/>
          </w:tcPr>
          <w:p w14:paraId="52FBA8DD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B89F7A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6EECBE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211885A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5A8D550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4BB16E44" w14:textId="77777777">
        <w:trPr>
          <w:trHeight w:val="575"/>
        </w:trPr>
        <w:tc>
          <w:tcPr>
            <w:tcW w:w="6679" w:type="dxa"/>
          </w:tcPr>
          <w:p w14:paraId="74D20A33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8DE39E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060BBB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A0E6965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5EE2294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C77B0" w14:paraId="3045FAE4" w14:textId="77777777">
        <w:trPr>
          <w:trHeight w:val="578"/>
        </w:trPr>
        <w:tc>
          <w:tcPr>
            <w:tcW w:w="6679" w:type="dxa"/>
          </w:tcPr>
          <w:p w14:paraId="70E0131F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F4A861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9072E0B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37E4858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EAA2479" w14:textId="77777777" w:rsidR="00CC77B0" w:rsidRDefault="00CC77B0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7B6DADE" w14:textId="77777777" w:rsidR="00000000" w:rsidRDefault="00ED3C91"/>
    <w:sectPr w:rsidR="00000000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tjA3t7QwMLEwNzZR0lEKTi0uzszPAykwrAUAINH4FiwAAAA="/>
  </w:docVars>
  <w:rsids>
    <w:rsidRoot w:val="00CC77B0"/>
    <w:rsid w:val="00CC77B0"/>
    <w:rsid w:val="00ED3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B8204"/>
  <w15:docId w15:val="{8B39C363-6EA0-4421-94A9-B8E458524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D3C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C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jimenez@nsbn.state.nv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Corina Jimenez</cp:lastModifiedBy>
  <cp:revision>2</cp:revision>
  <dcterms:created xsi:type="dcterms:W3CDTF">2021-08-12T21:06:00Z</dcterms:created>
  <dcterms:modified xsi:type="dcterms:W3CDTF">2022-09-2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